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ime edward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im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ward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59 Cavell Avenu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rgehri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073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